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A902" w14:textId="77777777" w:rsidR="00FC1B80" w:rsidRDefault="00C67A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bookmarkStart w:id="0" w:name="_GoBack"/>
      <w:bookmarkEnd w:id="0"/>
      <w:r>
        <w:rPr>
          <w:b/>
          <w:color w:val="000000"/>
          <w:sz w:val="28"/>
          <w:szCs w:val="28"/>
        </w:rPr>
        <w:t>Schedule C</w:t>
      </w:r>
    </w:p>
    <w:p w14:paraId="6D569DB2" w14:textId="77777777" w:rsidR="00FC1B80" w:rsidRDefault="00C67A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NWSC-3 Contact Information</w:t>
      </w:r>
    </w:p>
    <w:p w14:paraId="2EECAC0D" w14:textId="77777777" w:rsidR="00FC1B80" w:rsidRDefault="00FC1B8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39"/>
        <w:gridCol w:w="4611"/>
      </w:tblGrid>
      <w:tr w:rsidR="00FC1B80" w14:paraId="4CCF2E60" w14:textId="77777777" w:rsidTr="008D6425">
        <w:tc>
          <w:tcPr>
            <w:tcW w:w="4739" w:type="dxa"/>
            <w:shd w:val="clear" w:color="auto" w:fill="F2F2F2" w:themeFill="background1" w:themeFillShade="F2"/>
          </w:tcPr>
          <w:p w14:paraId="48914843" w14:textId="77777777" w:rsidR="00FC1B80" w:rsidRDefault="00C67A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smallCaps/>
                <w:color w:val="000000"/>
              </w:rPr>
              <w:t>University Corporation for Atmospheric Research (UCAR)</w:t>
            </w:r>
          </w:p>
        </w:tc>
        <w:tc>
          <w:tcPr>
            <w:tcW w:w="4611" w:type="dxa"/>
            <w:shd w:val="clear" w:color="auto" w:fill="F2F2F2" w:themeFill="background1" w:themeFillShade="F2"/>
          </w:tcPr>
          <w:p w14:paraId="088E0E81" w14:textId="77777777" w:rsidR="00FC1B80" w:rsidRDefault="00C67A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smallCaps/>
                <w:color w:val="000000"/>
                <w:highlight w:val="cyan"/>
              </w:rPr>
              <w:t>[SUBCONTRACTOR]</w:t>
            </w:r>
          </w:p>
        </w:tc>
      </w:tr>
      <w:tr w:rsidR="00FC1B80" w14:paraId="27A465C9" w14:textId="77777777">
        <w:tc>
          <w:tcPr>
            <w:tcW w:w="4739" w:type="dxa"/>
          </w:tcPr>
          <w:p w14:paraId="4332E59A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Organization</w:t>
            </w:r>
          </w:p>
          <w:p w14:paraId="129F1ECA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UCAR</w:t>
            </w:r>
          </w:p>
          <w:p w14:paraId="7D6CD6B0" w14:textId="77777777" w:rsidR="00FC1B80" w:rsidRDefault="00C67A3E">
            <w:pPr>
              <w:ind w:left="1422" w:hanging="1422"/>
            </w:pPr>
            <w:r>
              <w:t>Address:</w:t>
            </w:r>
            <w:r>
              <w:tab/>
              <w:t>3090 Center Green Drive</w:t>
            </w:r>
          </w:p>
          <w:p w14:paraId="53751DB0" w14:textId="77777777" w:rsidR="00FC1B80" w:rsidRDefault="00C67A3E">
            <w:pPr>
              <w:ind w:left="1422" w:hanging="1422"/>
            </w:pPr>
            <w:r>
              <w:tab/>
              <w:t>Boulder, CO  80301</w:t>
            </w:r>
          </w:p>
          <w:p w14:paraId="4F00DD9A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4611" w:type="dxa"/>
          </w:tcPr>
          <w:p w14:paraId="6F422FAA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Organization</w:t>
            </w:r>
          </w:p>
          <w:p w14:paraId="592B7AFA" w14:textId="77777777" w:rsidR="00FC1B80" w:rsidRDefault="00C67A3E">
            <w:pPr>
              <w:spacing w:before="120"/>
              <w:ind w:left="1426" w:hanging="1426"/>
            </w:pPr>
            <w:r>
              <w:t xml:space="preserve">Name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419AA26" w14:textId="77777777" w:rsidR="00FC1B80" w:rsidRDefault="00C67A3E">
            <w:pPr>
              <w:ind w:left="1422" w:hanging="1422"/>
              <w:rPr>
                <w:b/>
                <w:sz w:val="28"/>
                <w:szCs w:val="28"/>
              </w:rPr>
            </w:pPr>
            <w:r>
              <w:t>Address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17A17223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4" w:hanging="1424"/>
              <w:rPr>
                <w:b/>
                <w:color w:val="000000"/>
                <w:sz w:val="28"/>
                <w:szCs w:val="28"/>
              </w:rPr>
            </w:pPr>
          </w:p>
        </w:tc>
      </w:tr>
      <w:tr w:rsidR="00FC1B80" w14:paraId="41D503E4" w14:textId="77777777">
        <w:tc>
          <w:tcPr>
            <w:tcW w:w="4739" w:type="dxa"/>
          </w:tcPr>
          <w:p w14:paraId="68E184EB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Contract Representative</w:t>
            </w:r>
          </w:p>
          <w:p w14:paraId="2EB50E5A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Alison Propes</w:t>
            </w:r>
          </w:p>
          <w:p w14:paraId="72F46A82" w14:textId="77777777" w:rsidR="00FC1B80" w:rsidRDefault="00C67A3E">
            <w:pPr>
              <w:ind w:left="1422" w:hanging="1422"/>
            </w:pPr>
            <w:r>
              <w:t xml:space="preserve">Address: </w:t>
            </w:r>
            <w:r>
              <w:tab/>
              <w:t>UCAR Contracts</w:t>
            </w:r>
          </w:p>
          <w:p w14:paraId="25A6F8EF" w14:textId="77777777" w:rsidR="00FC1B80" w:rsidRDefault="00C67A3E">
            <w:pPr>
              <w:ind w:left="1422" w:hanging="1422"/>
            </w:pPr>
            <w:r>
              <w:tab/>
              <w:t>3090 Center Green Drive</w:t>
            </w:r>
          </w:p>
          <w:p w14:paraId="11A8BE78" w14:textId="77777777" w:rsidR="00FC1B80" w:rsidRDefault="00C67A3E">
            <w:pPr>
              <w:ind w:left="1422" w:hanging="1422"/>
            </w:pPr>
            <w:r>
              <w:tab/>
              <w:t>Boulder, CO  80301</w:t>
            </w:r>
          </w:p>
          <w:p w14:paraId="119FCCAD" w14:textId="77777777" w:rsidR="00FC1B80" w:rsidRDefault="00FC1B80"/>
          <w:p w14:paraId="3A7BBC79" w14:textId="77777777" w:rsidR="00FC1B80" w:rsidRDefault="00C67A3E">
            <w:r>
              <w:t xml:space="preserve">Telephone: </w:t>
            </w:r>
            <w:r>
              <w:tab/>
              <w:t>303-497-8877</w:t>
            </w:r>
          </w:p>
          <w:p w14:paraId="37FA4D91" w14:textId="77777777" w:rsidR="00FC1B80" w:rsidRDefault="00C67A3E">
            <w:r>
              <w:t xml:space="preserve">Fax: </w:t>
            </w:r>
            <w:r>
              <w:tab/>
            </w:r>
            <w:r>
              <w:tab/>
              <w:t>303-497-8501</w:t>
            </w:r>
          </w:p>
          <w:p w14:paraId="187E84D3" w14:textId="77777777" w:rsidR="00FC1B80" w:rsidRDefault="00C67A3E">
            <w:r>
              <w:t>Email:</w:t>
            </w:r>
            <w:r>
              <w:tab/>
            </w:r>
            <w:r>
              <w:tab/>
              <w:t>apropes@ucar.edu</w:t>
            </w:r>
          </w:p>
        </w:tc>
        <w:tc>
          <w:tcPr>
            <w:tcW w:w="4611" w:type="dxa"/>
          </w:tcPr>
          <w:p w14:paraId="48BA61A0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Contract Representative</w:t>
            </w:r>
          </w:p>
          <w:p w14:paraId="31402233" w14:textId="77777777" w:rsidR="00FC1B80" w:rsidRDefault="00C67A3E">
            <w:pPr>
              <w:spacing w:before="120"/>
              <w:ind w:left="1426" w:hanging="1426"/>
            </w:pPr>
            <w:r>
              <w:t xml:space="preserve">Name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046CC7A9" w14:textId="77777777" w:rsidR="00FC1B80" w:rsidRDefault="00C67A3E">
            <w:pPr>
              <w:ind w:left="1422" w:hanging="1422"/>
            </w:pPr>
            <w:r>
              <w:t xml:space="preserve">Address: </w:t>
            </w:r>
            <w:r>
              <w:tab/>
            </w:r>
            <w:r>
              <w:rPr>
                <w:highlight w:val="cyan"/>
              </w:rPr>
              <w:t>tbd</w:t>
            </w:r>
            <w:r>
              <w:t xml:space="preserve"> </w:t>
            </w:r>
          </w:p>
          <w:p w14:paraId="5C345CA9" w14:textId="77777777" w:rsidR="00FC1B80" w:rsidRDefault="00C67A3E">
            <w:pPr>
              <w:ind w:left="1422" w:hanging="1422"/>
            </w:pPr>
            <w:r>
              <w:t xml:space="preserve">Telephone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FD3970F" w14:textId="77777777" w:rsidR="00FC1B80" w:rsidRDefault="00C67A3E">
            <w:pPr>
              <w:ind w:left="1422" w:hanging="1422"/>
            </w:pPr>
            <w:r>
              <w:t xml:space="preserve">Fax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3570838" w14:textId="77777777" w:rsidR="00FC1B80" w:rsidRDefault="00C67A3E">
            <w:pPr>
              <w:ind w:left="1422" w:hanging="1422"/>
            </w:pPr>
            <w:r>
              <w:t xml:space="preserve">Email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4CE32A27" w14:textId="77777777" w:rsidR="00FC1B80" w:rsidRDefault="00FC1B80"/>
        </w:tc>
      </w:tr>
      <w:tr w:rsidR="00FC1B80" w14:paraId="62BE89F8" w14:textId="77777777">
        <w:tc>
          <w:tcPr>
            <w:tcW w:w="4739" w:type="dxa"/>
          </w:tcPr>
          <w:p w14:paraId="240326FC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Financial Contact</w:t>
            </w:r>
          </w:p>
          <w:p w14:paraId="27FB4D44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Melissa Irwin</w:t>
            </w:r>
          </w:p>
          <w:p w14:paraId="6ECFFAA0" w14:textId="77777777" w:rsidR="00FC1B80" w:rsidRDefault="00C67A3E">
            <w:pPr>
              <w:ind w:left="1422" w:hanging="1422"/>
            </w:pPr>
            <w:r>
              <w:t xml:space="preserve">Address: </w:t>
            </w:r>
            <w:r>
              <w:tab/>
              <w:t>UCAR</w:t>
            </w:r>
          </w:p>
          <w:p w14:paraId="3BCEAC8F" w14:textId="77777777" w:rsidR="00FC1B80" w:rsidRDefault="00C67A3E">
            <w:pPr>
              <w:ind w:left="1422" w:hanging="1422"/>
            </w:pPr>
            <w:r>
              <w:tab/>
              <w:t>3090 Center Green Drive</w:t>
            </w:r>
          </w:p>
          <w:p w14:paraId="02BEBB1A" w14:textId="77777777" w:rsidR="00FC1B80" w:rsidRDefault="00C67A3E">
            <w:pPr>
              <w:ind w:left="1422" w:hanging="1422"/>
            </w:pPr>
            <w:r>
              <w:tab/>
              <w:t>Boulder, CO  80301</w:t>
            </w:r>
          </w:p>
          <w:p w14:paraId="6A1C7D0E" w14:textId="77777777" w:rsidR="00FC1B80" w:rsidRDefault="00FC1B80"/>
          <w:p w14:paraId="61F66D29" w14:textId="77777777" w:rsidR="00FC1B80" w:rsidRDefault="00C67A3E">
            <w:r>
              <w:t xml:space="preserve">Telephone: </w:t>
            </w:r>
            <w:r>
              <w:tab/>
              <w:t>303-497-2138</w:t>
            </w:r>
          </w:p>
          <w:p w14:paraId="45C69E07" w14:textId="77777777" w:rsidR="00FC1B80" w:rsidRDefault="00C67A3E">
            <w:r>
              <w:t>Fax:</w:t>
            </w:r>
            <w:r>
              <w:tab/>
            </w:r>
            <w:r>
              <w:tab/>
              <w:t>303-497-8579</w:t>
            </w:r>
          </w:p>
          <w:p w14:paraId="6FA94E1A" w14:textId="77777777" w:rsidR="00FC1B80" w:rsidRDefault="00C67A3E">
            <w:r>
              <w:t>Email:</w:t>
            </w:r>
            <w:r>
              <w:tab/>
            </w:r>
            <w:r>
              <w:tab/>
              <w:t>invoices@ucar.edu</w:t>
            </w:r>
          </w:p>
          <w:p w14:paraId="4D263A4C" w14:textId="77777777" w:rsidR="00FC1B80" w:rsidRDefault="00FC1B80">
            <w:pPr>
              <w:rPr>
                <w:b/>
              </w:rPr>
            </w:pPr>
          </w:p>
        </w:tc>
        <w:tc>
          <w:tcPr>
            <w:tcW w:w="4611" w:type="dxa"/>
          </w:tcPr>
          <w:p w14:paraId="4E976361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Financial Contact</w:t>
            </w:r>
          </w:p>
          <w:p w14:paraId="20CC5E0D" w14:textId="77777777" w:rsidR="00FC1B80" w:rsidRDefault="00C67A3E">
            <w:pPr>
              <w:spacing w:before="120"/>
              <w:ind w:left="1426" w:hanging="1426"/>
            </w:pPr>
            <w:r>
              <w:t xml:space="preserve">Name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B40DC15" w14:textId="77777777" w:rsidR="00FC1B80" w:rsidRDefault="00C67A3E">
            <w:r>
              <w:t xml:space="preserve">Address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6247F6C8" w14:textId="77777777" w:rsidR="00FC1B80" w:rsidRDefault="00FC1B80">
            <w:bookmarkStart w:id="1" w:name="_gjdgxs" w:colFirst="0" w:colLast="0"/>
            <w:bookmarkEnd w:id="1"/>
          </w:p>
          <w:p w14:paraId="7DD338BC" w14:textId="77777777" w:rsidR="00FC1B80" w:rsidRDefault="00C67A3E">
            <w:r>
              <w:t xml:space="preserve">Telephone: 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2B347B96" w14:textId="77777777" w:rsidR="00FC1B80" w:rsidRDefault="00C67A3E">
            <w:r>
              <w:t xml:space="preserve">Fax: </w:t>
            </w:r>
            <w:r>
              <w:tab/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1775E390" w14:textId="77777777" w:rsidR="00FC1B80" w:rsidRDefault="00C67A3E">
            <w:r>
              <w:t xml:space="preserve">Email: </w:t>
            </w:r>
            <w:r>
              <w:tab/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20A7DC63" w14:textId="77777777" w:rsidR="00FC1B80" w:rsidRDefault="00FC1B80">
            <w:pPr>
              <w:rPr>
                <w:b/>
              </w:rPr>
            </w:pPr>
          </w:p>
        </w:tc>
      </w:tr>
      <w:tr w:rsidR="00FC1B80" w14:paraId="2498AF3F" w14:textId="77777777">
        <w:tc>
          <w:tcPr>
            <w:tcW w:w="4739" w:type="dxa"/>
          </w:tcPr>
          <w:p w14:paraId="42BFDE4A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Project Director</w:t>
            </w:r>
          </w:p>
          <w:p w14:paraId="55BF85A3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Irfan Elahi</w:t>
            </w:r>
          </w:p>
          <w:p w14:paraId="2F76A65E" w14:textId="09075C39" w:rsidR="00FC1B80" w:rsidRDefault="00C67A3E">
            <w:pPr>
              <w:ind w:left="1422" w:hanging="1422"/>
            </w:pPr>
            <w:r>
              <w:t>Address:</w:t>
            </w:r>
            <w:r>
              <w:tab/>
              <w:t>UCAR/CISL</w:t>
            </w:r>
          </w:p>
          <w:p w14:paraId="75D92A0E" w14:textId="77777777" w:rsidR="00FC1B80" w:rsidRDefault="00C67A3E">
            <w:pPr>
              <w:ind w:left="1422" w:hanging="1422"/>
            </w:pPr>
            <w:r>
              <w:tab/>
              <w:t>3090 Center Green Drive</w:t>
            </w:r>
          </w:p>
          <w:p w14:paraId="272F46FC" w14:textId="77777777" w:rsidR="00FC1B80" w:rsidRDefault="00C67A3E">
            <w:pPr>
              <w:ind w:left="1422" w:hanging="1422"/>
            </w:pPr>
            <w:r>
              <w:tab/>
              <w:t>Boulder, CO  80301</w:t>
            </w:r>
          </w:p>
          <w:p w14:paraId="5BC2FA9A" w14:textId="77777777" w:rsidR="00FC1B80" w:rsidRDefault="00FC1B80">
            <w:pPr>
              <w:ind w:left="1422" w:hanging="1422"/>
            </w:pPr>
          </w:p>
          <w:p w14:paraId="6214C39B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  <w:t>303-497-1831</w:t>
            </w:r>
          </w:p>
          <w:p w14:paraId="51A0ED18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  <w:t>303-497-1848</w:t>
            </w:r>
          </w:p>
          <w:p w14:paraId="25B49F1E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  <w:t>irfan@ucar.edu</w:t>
            </w:r>
          </w:p>
          <w:p w14:paraId="1D48FCDF" w14:textId="77777777" w:rsidR="00FC1B80" w:rsidRDefault="00FC1B80">
            <w:pPr>
              <w:rPr>
                <w:b/>
              </w:rPr>
            </w:pPr>
          </w:p>
        </w:tc>
        <w:tc>
          <w:tcPr>
            <w:tcW w:w="4611" w:type="dxa"/>
          </w:tcPr>
          <w:p w14:paraId="1419A89E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Project Manager</w:t>
            </w:r>
          </w:p>
          <w:p w14:paraId="37667251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03C5AC0" w14:textId="77777777" w:rsidR="00FC1B80" w:rsidRDefault="00C67A3E">
            <w:pPr>
              <w:ind w:left="1422" w:hanging="1422"/>
            </w:pPr>
            <w:r>
              <w:t>Address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67262F9" w14:textId="77777777" w:rsidR="00FC1B80" w:rsidRDefault="00FC1B80"/>
          <w:p w14:paraId="7D4BC198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E4EEDEF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150AE4A2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5DF1E986" w14:textId="77777777" w:rsidR="00FC1B80" w:rsidRDefault="00FC1B80">
            <w:pPr>
              <w:rPr>
                <w:b/>
              </w:rPr>
            </w:pPr>
          </w:p>
        </w:tc>
      </w:tr>
      <w:tr w:rsidR="00FC1B80" w14:paraId="36876818" w14:textId="77777777">
        <w:tc>
          <w:tcPr>
            <w:tcW w:w="4739" w:type="dxa"/>
          </w:tcPr>
          <w:p w14:paraId="1087B724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Technical Representatives</w:t>
            </w:r>
          </w:p>
          <w:p w14:paraId="41899CD8" w14:textId="5E8732AB" w:rsidR="00FC1B80" w:rsidRDefault="00C67A3E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>Responsibility:</w:t>
            </w:r>
            <w:r>
              <w:rPr>
                <w:u w:val="single"/>
              </w:rPr>
              <w:tab/>
              <w:t>HPC Systems</w:t>
            </w:r>
          </w:p>
          <w:p w14:paraId="5752F038" w14:textId="77777777" w:rsidR="00FC1B80" w:rsidRDefault="00C67A3E">
            <w:pPr>
              <w:spacing w:before="120"/>
              <w:ind w:left="1440" w:hanging="1440"/>
            </w:pPr>
            <w:r>
              <w:t>Name:</w:t>
            </w:r>
            <w:r>
              <w:tab/>
              <w:t>Jared Baker</w:t>
            </w:r>
          </w:p>
          <w:p w14:paraId="23D687CF" w14:textId="6A9C1864" w:rsidR="00FC1B80" w:rsidRDefault="00C67A3E">
            <w:pPr>
              <w:ind w:left="1422" w:hanging="1422"/>
            </w:pPr>
            <w:r>
              <w:t>Address:</w:t>
            </w:r>
            <w:r>
              <w:tab/>
              <w:t>UCAR/CISL</w:t>
            </w:r>
          </w:p>
          <w:p w14:paraId="7824E683" w14:textId="77777777" w:rsidR="00FC1B80" w:rsidRDefault="00C67A3E">
            <w:pPr>
              <w:ind w:left="1422" w:hanging="1422"/>
            </w:pPr>
            <w:r>
              <w:tab/>
              <w:t>3090 Center Green Drive</w:t>
            </w:r>
          </w:p>
          <w:p w14:paraId="3AAC3962" w14:textId="77777777" w:rsidR="00FC1B80" w:rsidRDefault="00C67A3E">
            <w:pPr>
              <w:ind w:left="1422" w:hanging="1422"/>
            </w:pPr>
            <w:r>
              <w:lastRenderedPageBreak/>
              <w:tab/>
              <w:t>Boulder, CO  80301</w:t>
            </w:r>
          </w:p>
          <w:p w14:paraId="7C223FF0" w14:textId="77777777" w:rsidR="00FC1B80" w:rsidRDefault="00FC1B80">
            <w:pPr>
              <w:ind w:left="1422" w:hanging="1422"/>
            </w:pPr>
          </w:p>
          <w:p w14:paraId="48FBC423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  <w:t>303-497-1830</w:t>
            </w:r>
          </w:p>
          <w:p w14:paraId="7DA0468E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  <w:t>303-497-1848</w:t>
            </w:r>
          </w:p>
          <w:p w14:paraId="3F266743" w14:textId="04932CCF" w:rsidR="00FC1B80" w:rsidRDefault="00C67A3E" w:rsidP="00FA03E1">
            <w:pPr>
              <w:ind w:left="1422" w:hanging="1422"/>
            </w:pPr>
            <w:r>
              <w:t>Email:</w:t>
            </w:r>
            <w:r>
              <w:tab/>
            </w:r>
            <w:r w:rsidRPr="008D6425">
              <w:t>jbaker@ucar.edu</w:t>
            </w:r>
          </w:p>
          <w:p w14:paraId="3F5459E5" w14:textId="243B61C2" w:rsidR="00FC1B80" w:rsidRDefault="00C67A3E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>Responsibility:</w:t>
            </w:r>
            <w:r>
              <w:rPr>
                <w:u w:val="single"/>
              </w:rPr>
              <w:tab/>
              <w:t>HPC Applications</w:t>
            </w:r>
          </w:p>
          <w:p w14:paraId="220976E4" w14:textId="575D7E1F" w:rsidR="00FC1B80" w:rsidRDefault="00C67A3E" w:rsidP="00766FF4">
            <w:pPr>
              <w:spacing w:before="120"/>
              <w:ind w:left="1426" w:hanging="1426"/>
            </w:pPr>
            <w:r>
              <w:t>Name:</w:t>
            </w:r>
            <w:r>
              <w:tab/>
              <w:t>Brian V</w:t>
            </w:r>
            <w:r w:rsidR="006F0D56">
              <w:t>a</w:t>
            </w:r>
            <w:r>
              <w:t>nderwende</w:t>
            </w:r>
          </w:p>
          <w:p w14:paraId="6022D45B" w14:textId="28B6A20D" w:rsidR="00FC1B80" w:rsidRDefault="00C67A3E" w:rsidP="00766FF4">
            <w:pPr>
              <w:ind w:left="1422" w:hanging="1426"/>
            </w:pPr>
            <w:r>
              <w:t>Address:</w:t>
            </w:r>
            <w:r w:rsidR="00766FF4">
              <w:tab/>
            </w:r>
            <w:r>
              <w:t>UCAR/CISL</w:t>
            </w:r>
          </w:p>
          <w:p w14:paraId="3339847F" w14:textId="77777777" w:rsidR="00FC1B80" w:rsidRDefault="00C67A3E" w:rsidP="00766FF4">
            <w:pPr>
              <w:ind w:left="1422" w:hanging="1426"/>
            </w:pPr>
            <w:r>
              <w:tab/>
              <w:t>3090 Center Green Drive</w:t>
            </w:r>
          </w:p>
          <w:p w14:paraId="409CC305" w14:textId="77777777" w:rsidR="00FC1B80" w:rsidRDefault="00C67A3E" w:rsidP="00FA03E1">
            <w:pPr>
              <w:ind w:left="1422" w:hanging="1426"/>
            </w:pPr>
            <w:r>
              <w:tab/>
              <w:t>Boulder, CO  80301</w:t>
            </w:r>
          </w:p>
          <w:p w14:paraId="58F26A36" w14:textId="77777777" w:rsidR="00FC1B80" w:rsidRDefault="00FC1B80" w:rsidP="00FA03E1">
            <w:pPr>
              <w:ind w:left="1422" w:hanging="1426"/>
            </w:pPr>
          </w:p>
          <w:p w14:paraId="66E179D3" w14:textId="47AAEEF5" w:rsidR="00FC1B80" w:rsidRDefault="00C67A3E" w:rsidP="00FA03E1">
            <w:pPr>
              <w:ind w:left="1422" w:hanging="1426"/>
            </w:pPr>
            <w:r>
              <w:t>Telephone</w:t>
            </w:r>
            <w:r w:rsidR="00766FF4">
              <w:tab/>
            </w:r>
            <w:r>
              <w:t>303-497-2442</w:t>
            </w:r>
          </w:p>
          <w:p w14:paraId="730B762E" w14:textId="27B017E8" w:rsidR="00FC1B80" w:rsidRDefault="00C67A3E" w:rsidP="00FA03E1">
            <w:pPr>
              <w:ind w:left="1422" w:hanging="1426"/>
            </w:pPr>
            <w:r>
              <w:t>Fax:</w:t>
            </w:r>
            <w:r w:rsidR="00766FF4">
              <w:t xml:space="preserve"> </w:t>
            </w:r>
            <w:r w:rsidR="00766FF4">
              <w:tab/>
            </w:r>
            <w:r>
              <w:t>303-497-1848</w:t>
            </w:r>
          </w:p>
          <w:p w14:paraId="19C1BD72" w14:textId="039E05CD" w:rsidR="00FC1B80" w:rsidRDefault="00C67A3E" w:rsidP="00FA03E1">
            <w:pPr>
              <w:ind w:left="1422" w:hanging="1426"/>
            </w:pPr>
            <w:r>
              <w:t>Email:</w:t>
            </w:r>
            <w:r w:rsidR="00766FF4">
              <w:tab/>
            </w:r>
            <w:r>
              <w:t>vanderwb@ucar.edu</w:t>
            </w:r>
          </w:p>
          <w:p w14:paraId="388D8645" w14:textId="77777777" w:rsidR="00FC1B80" w:rsidRDefault="00FC1B80" w:rsidP="00766FF4">
            <w:pPr>
              <w:ind w:left="1422" w:hanging="1426"/>
            </w:pPr>
          </w:p>
          <w:p w14:paraId="2864E653" w14:textId="77777777" w:rsidR="00FC1B80" w:rsidRDefault="00C67A3E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>Responsibility:</w:t>
            </w:r>
            <w:r>
              <w:rPr>
                <w:u w:val="single"/>
              </w:rPr>
              <w:tab/>
              <w:t>PFS</w:t>
            </w:r>
          </w:p>
          <w:p w14:paraId="41E4CF26" w14:textId="13B88419" w:rsidR="00FC1B80" w:rsidRDefault="00C67A3E" w:rsidP="00FA03E1">
            <w:pPr>
              <w:spacing w:before="120"/>
              <w:ind w:left="1423" w:hanging="1423"/>
            </w:pPr>
            <w:r>
              <w:t>Name:</w:t>
            </w:r>
            <w:r w:rsidR="00766FF4">
              <w:tab/>
            </w:r>
            <w:r w:rsidR="00652400">
              <w:t>Pam Hill</w:t>
            </w:r>
          </w:p>
          <w:p w14:paraId="01EBCC36" w14:textId="0CE62A41" w:rsidR="00FC1B80" w:rsidRDefault="00C67A3E" w:rsidP="00FA03E1">
            <w:pPr>
              <w:ind w:left="1423" w:hanging="1423"/>
            </w:pPr>
            <w:r>
              <w:t>Address:</w:t>
            </w:r>
            <w:r w:rsidR="00766FF4">
              <w:tab/>
            </w:r>
            <w:r w:rsidR="008D6425">
              <w:t>UCAR/</w:t>
            </w:r>
            <w:r>
              <w:t>CISL</w:t>
            </w:r>
          </w:p>
          <w:p w14:paraId="4E05DA34" w14:textId="77777777" w:rsidR="00FC1B80" w:rsidRDefault="00C67A3E" w:rsidP="00FA03E1">
            <w:pPr>
              <w:ind w:left="1423" w:hanging="1423"/>
            </w:pPr>
            <w:r>
              <w:tab/>
              <w:t>3090 Center Green Drive</w:t>
            </w:r>
          </w:p>
          <w:p w14:paraId="5190EBA3" w14:textId="77777777" w:rsidR="00FC1B80" w:rsidRDefault="00C67A3E" w:rsidP="00FA03E1">
            <w:pPr>
              <w:ind w:left="1423" w:hanging="1423"/>
            </w:pPr>
            <w:r>
              <w:tab/>
              <w:t>Boulder, CO  80301</w:t>
            </w:r>
          </w:p>
          <w:p w14:paraId="3FACA887" w14:textId="77777777" w:rsidR="00FC1B80" w:rsidRDefault="00FC1B80" w:rsidP="00FA03E1">
            <w:pPr>
              <w:ind w:left="1423" w:hanging="1423"/>
            </w:pPr>
          </w:p>
          <w:p w14:paraId="5DCA147D" w14:textId="28B0619D" w:rsidR="00FC1B80" w:rsidRDefault="00C67A3E" w:rsidP="00FA03E1">
            <w:pPr>
              <w:ind w:left="1423" w:hanging="1423"/>
            </w:pPr>
            <w:r>
              <w:t>Telephone:</w:t>
            </w:r>
            <w:r w:rsidR="00766FF4">
              <w:tab/>
            </w:r>
            <w:r>
              <w:t>303-497-</w:t>
            </w:r>
            <w:r w:rsidR="00652400">
              <w:t>1806</w:t>
            </w:r>
          </w:p>
          <w:p w14:paraId="2C80EA42" w14:textId="74EFA5C0" w:rsidR="00FC1B80" w:rsidRDefault="00C67A3E" w:rsidP="00FA03E1">
            <w:pPr>
              <w:ind w:left="1423" w:hanging="1423"/>
            </w:pPr>
            <w:r>
              <w:t>Fax:</w:t>
            </w:r>
            <w:r w:rsidR="00766FF4">
              <w:tab/>
            </w:r>
            <w:r>
              <w:t>303-497-1848</w:t>
            </w:r>
          </w:p>
          <w:p w14:paraId="68A7C090" w14:textId="001D5670" w:rsidR="00FC1B80" w:rsidRDefault="00C67A3E" w:rsidP="00FA03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3" w:hanging="1423"/>
            </w:pPr>
            <w:r>
              <w:t>Email:</w:t>
            </w:r>
            <w:r w:rsidR="00766FF4">
              <w:tab/>
            </w:r>
            <w:r w:rsidR="00652400">
              <w:t>pjg</w:t>
            </w:r>
            <w:r w:rsidR="00FA03E1" w:rsidRPr="00FA03E1">
              <w:t>@ucar.edu</w:t>
            </w:r>
          </w:p>
          <w:p w14:paraId="5AD697E0" w14:textId="77777777" w:rsidR="00FC1B80" w:rsidRDefault="00FC1B80" w:rsidP="00FA03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4611" w:type="dxa"/>
          </w:tcPr>
          <w:p w14:paraId="758D64B5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lastRenderedPageBreak/>
              <w:t>Technical Representatives</w:t>
            </w:r>
          </w:p>
          <w:p w14:paraId="4C5D6904" w14:textId="77777777" w:rsidR="00FC1B80" w:rsidRDefault="00C67A3E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>Responsibility:</w:t>
            </w:r>
            <w:r>
              <w:rPr>
                <w:u w:val="single"/>
              </w:rPr>
              <w:tab/>
            </w:r>
            <w:r>
              <w:rPr>
                <w:highlight w:val="cyan"/>
              </w:rPr>
              <w:t>tbd</w:t>
            </w:r>
          </w:p>
          <w:p w14:paraId="3692A2A2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275F512" w14:textId="68E02EAA" w:rsidR="00FC1B80" w:rsidRDefault="00C67A3E">
            <w:pPr>
              <w:ind w:left="1422" w:hanging="1422"/>
            </w:pPr>
            <w:r>
              <w:t>Address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B6B126F" w14:textId="77777777" w:rsidR="00FA03E1" w:rsidRDefault="00FA03E1">
            <w:pPr>
              <w:ind w:left="1422" w:hanging="1422"/>
            </w:pPr>
          </w:p>
          <w:p w14:paraId="3EF9090C" w14:textId="77777777" w:rsidR="00FC1B80" w:rsidRDefault="00C67A3E" w:rsidP="00FA03E1">
            <w:r>
              <w:lastRenderedPageBreak/>
              <w:t>Telephon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2DCE9FF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2009D745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42666C19" w14:textId="77777777" w:rsidR="00FA03E1" w:rsidRDefault="00FA03E1" w:rsidP="00FA03E1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>Responsibility:</w:t>
            </w:r>
            <w:r>
              <w:rPr>
                <w:u w:val="single"/>
              </w:rPr>
              <w:tab/>
            </w:r>
            <w:r>
              <w:rPr>
                <w:highlight w:val="cyan"/>
              </w:rPr>
              <w:t>tbd</w:t>
            </w:r>
          </w:p>
          <w:p w14:paraId="6E4DE40E" w14:textId="77777777" w:rsidR="00FA03E1" w:rsidRDefault="00FA03E1" w:rsidP="00FA03E1">
            <w:pPr>
              <w:spacing w:before="120"/>
              <w:ind w:left="1426" w:hanging="1426"/>
            </w:pPr>
            <w:r>
              <w:t>Nam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D32D948" w14:textId="55AF34FE" w:rsidR="00FA03E1" w:rsidRDefault="00FA03E1" w:rsidP="00FA03E1">
            <w:pPr>
              <w:ind w:left="1422" w:hanging="1422"/>
            </w:pPr>
            <w:r>
              <w:t>Address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D90DA1A" w14:textId="77777777" w:rsidR="00FA03E1" w:rsidRDefault="00FA03E1" w:rsidP="00FA03E1">
            <w:pPr>
              <w:ind w:left="1422" w:hanging="1422"/>
            </w:pPr>
          </w:p>
          <w:p w14:paraId="62C68415" w14:textId="77777777" w:rsidR="00FA03E1" w:rsidRDefault="00FA03E1" w:rsidP="00FA03E1">
            <w:r>
              <w:t>Telephon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4C60D2A" w14:textId="77777777" w:rsidR="00FA03E1" w:rsidRDefault="00FA03E1" w:rsidP="00FA03E1">
            <w:pPr>
              <w:ind w:left="1422" w:hanging="1422"/>
            </w:pPr>
            <w:r>
              <w:t>Fax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6CF407E8" w14:textId="77777777" w:rsidR="00FA03E1" w:rsidRDefault="00FA03E1" w:rsidP="00FA03E1">
            <w:pPr>
              <w:ind w:left="1422" w:hanging="1422"/>
            </w:pPr>
            <w:r>
              <w:t>Email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49440D1" w14:textId="485953D3" w:rsidR="00FA03E1" w:rsidRDefault="00FA03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</w:tr>
      <w:tr w:rsidR="00FC1B80" w14:paraId="132A1D0B" w14:textId="77777777">
        <w:tc>
          <w:tcPr>
            <w:tcW w:w="4739" w:type="dxa"/>
          </w:tcPr>
          <w:p w14:paraId="03B13637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lastRenderedPageBreak/>
              <w:t>NWSC Operations Contact Manager</w:t>
            </w:r>
          </w:p>
          <w:p w14:paraId="4C5621B8" w14:textId="24FB6637" w:rsidR="008D6425" w:rsidRPr="008D6425" w:rsidRDefault="008D6425" w:rsidP="008D6425">
            <w:pPr>
              <w:spacing w:before="120"/>
              <w:ind w:left="1426" w:hanging="1426"/>
              <w:rPr>
                <w:u w:val="single"/>
              </w:rPr>
            </w:pPr>
            <w:r w:rsidRPr="008D6425">
              <w:rPr>
                <w:u w:val="single"/>
              </w:rPr>
              <w:t>Primary:</w:t>
            </w:r>
          </w:p>
          <w:p w14:paraId="1F585DB2" w14:textId="0DBF7575" w:rsidR="008D6425" w:rsidRDefault="008D6425" w:rsidP="008D6425">
            <w:pPr>
              <w:spacing w:before="120"/>
              <w:ind w:left="1426" w:hanging="1426"/>
            </w:pPr>
            <w:r>
              <w:t>Name:</w:t>
            </w:r>
            <w:r>
              <w:tab/>
              <w:t>Jim VanDyke</w:t>
            </w:r>
          </w:p>
          <w:p w14:paraId="1C0F44F1" w14:textId="77777777" w:rsidR="008D6425" w:rsidRDefault="008D6425" w:rsidP="008D6425">
            <w:pPr>
              <w:ind w:left="1422" w:hanging="1422"/>
            </w:pPr>
            <w:r>
              <w:t>Address:</w:t>
            </w:r>
            <w:r>
              <w:tab/>
              <w:t>NCAR Wyoming Supercomputing Center</w:t>
            </w:r>
          </w:p>
          <w:p w14:paraId="10D48BC6" w14:textId="77777777" w:rsidR="008D6425" w:rsidRDefault="008D6425" w:rsidP="008D6425">
            <w:pPr>
              <w:ind w:left="1422" w:hanging="1422"/>
            </w:pPr>
            <w:r>
              <w:tab/>
              <w:t>8120 Veta Drive</w:t>
            </w:r>
          </w:p>
          <w:p w14:paraId="4502E393" w14:textId="77777777" w:rsidR="008D6425" w:rsidRDefault="008D6425" w:rsidP="008D6425">
            <w:pPr>
              <w:ind w:left="1422" w:hanging="1422"/>
            </w:pPr>
            <w:r>
              <w:tab/>
              <w:t>Cheyenne, WY 82009</w:t>
            </w:r>
          </w:p>
          <w:p w14:paraId="1AE16488" w14:textId="77777777" w:rsidR="008D6425" w:rsidRDefault="008D6425" w:rsidP="008D6425">
            <w:pPr>
              <w:ind w:left="1422" w:hanging="1422"/>
            </w:pPr>
          </w:p>
          <w:p w14:paraId="53DA7EFC" w14:textId="74FFD884" w:rsidR="008D6425" w:rsidRDefault="008D6425" w:rsidP="008D6425">
            <w:pPr>
              <w:ind w:left="1422" w:hanging="1422"/>
            </w:pPr>
            <w:r>
              <w:t>Telephone:</w:t>
            </w:r>
            <w:r>
              <w:tab/>
              <w:t>307-996-4307</w:t>
            </w:r>
          </w:p>
          <w:p w14:paraId="5EC1D766" w14:textId="77777777" w:rsidR="008D6425" w:rsidRDefault="008D6425" w:rsidP="008D6425">
            <w:pPr>
              <w:ind w:left="1422" w:hanging="1422"/>
            </w:pPr>
            <w:r>
              <w:t>Fax:</w:t>
            </w:r>
            <w:r>
              <w:tab/>
              <w:t>307-996-4302</w:t>
            </w:r>
          </w:p>
          <w:p w14:paraId="58052FDC" w14:textId="7076471E" w:rsidR="008D6425" w:rsidRDefault="008D6425" w:rsidP="00FA03E1">
            <w:pPr>
              <w:ind w:left="1422" w:hanging="1422"/>
            </w:pPr>
            <w:r>
              <w:t>Email:</w:t>
            </w:r>
            <w:r>
              <w:tab/>
              <w:t>vandyke@ucar.edu</w:t>
            </w:r>
          </w:p>
          <w:p w14:paraId="0EB0AE79" w14:textId="5B8D0440" w:rsidR="008D6425" w:rsidRPr="008D6425" w:rsidRDefault="008D6425">
            <w:pPr>
              <w:spacing w:before="120"/>
              <w:ind w:left="1426" w:hanging="1426"/>
              <w:rPr>
                <w:u w:val="single"/>
              </w:rPr>
            </w:pPr>
            <w:r>
              <w:rPr>
                <w:u w:val="single"/>
              </w:rPr>
              <w:t>Backup</w:t>
            </w:r>
            <w:r w:rsidRPr="008D6425">
              <w:rPr>
                <w:u w:val="single"/>
              </w:rPr>
              <w:t>:</w:t>
            </w:r>
          </w:p>
          <w:p w14:paraId="4079991F" w14:textId="0CC5789C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Gary New</w:t>
            </w:r>
          </w:p>
          <w:p w14:paraId="13F41C7F" w14:textId="77777777" w:rsidR="00FC1B80" w:rsidRDefault="00C67A3E">
            <w:pPr>
              <w:ind w:left="1422" w:hanging="1422"/>
            </w:pPr>
            <w:r>
              <w:t>Address:</w:t>
            </w:r>
            <w:r>
              <w:tab/>
              <w:t>NCAR Wyoming Supercomputing Center</w:t>
            </w:r>
          </w:p>
          <w:p w14:paraId="16F5ECA3" w14:textId="77777777" w:rsidR="00FC1B80" w:rsidRDefault="00C67A3E">
            <w:pPr>
              <w:ind w:left="1422" w:hanging="1422"/>
            </w:pPr>
            <w:r>
              <w:tab/>
              <w:t>8120 Veta Drive</w:t>
            </w:r>
          </w:p>
          <w:p w14:paraId="7383DB0A" w14:textId="77777777" w:rsidR="00FC1B80" w:rsidRDefault="00C67A3E">
            <w:pPr>
              <w:ind w:left="1422" w:hanging="1422"/>
            </w:pPr>
            <w:r>
              <w:tab/>
              <w:t>Cheyenne, WY 82009</w:t>
            </w:r>
          </w:p>
          <w:p w14:paraId="247706D2" w14:textId="77777777" w:rsidR="00FC1B80" w:rsidRDefault="00FC1B80">
            <w:pPr>
              <w:ind w:left="1422" w:hanging="1422"/>
            </w:pPr>
          </w:p>
          <w:p w14:paraId="054D6741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  <w:t>307-996-4335</w:t>
            </w:r>
          </w:p>
          <w:p w14:paraId="057EEE9A" w14:textId="77777777" w:rsidR="00FC1B80" w:rsidRDefault="00C67A3E">
            <w:pPr>
              <w:ind w:left="1422" w:hanging="1422"/>
            </w:pPr>
            <w:r>
              <w:lastRenderedPageBreak/>
              <w:t>Fax:</w:t>
            </w:r>
            <w:r>
              <w:tab/>
              <w:t>307-996-4302</w:t>
            </w:r>
          </w:p>
          <w:p w14:paraId="71943015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  <w:t>garyn@ucar.edu</w:t>
            </w:r>
          </w:p>
          <w:p w14:paraId="5D0580ED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4611" w:type="dxa"/>
          </w:tcPr>
          <w:p w14:paraId="372FE222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lastRenderedPageBreak/>
              <w:t>Service Manager</w:t>
            </w:r>
          </w:p>
          <w:p w14:paraId="43030A9E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66BB2830" w14:textId="77777777" w:rsidR="00FC1B80" w:rsidRDefault="00C67A3E">
            <w:pPr>
              <w:ind w:left="1422" w:hanging="1422"/>
            </w:pPr>
            <w:r>
              <w:t>Address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5019CA5" w14:textId="77777777" w:rsidR="00FC1B80" w:rsidRDefault="00FC1B80">
            <w:pPr>
              <w:ind w:left="1422" w:hanging="1422"/>
            </w:pPr>
          </w:p>
          <w:p w14:paraId="19E32C4D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3B274EF4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6E0CBD55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</w:r>
            <w:r>
              <w:rPr>
                <w:highlight w:val="cyan"/>
              </w:rPr>
              <w:t>tbd</w:t>
            </w:r>
          </w:p>
          <w:p w14:paraId="79C845C9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</w:tr>
      <w:tr w:rsidR="00FC1B80" w14:paraId="3D3259FA" w14:textId="77777777">
        <w:tc>
          <w:tcPr>
            <w:tcW w:w="4739" w:type="dxa"/>
          </w:tcPr>
          <w:p w14:paraId="51A8ED8F" w14:textId="77777777" w:rsidR="00FC1B80" w:rsidRDefault="00C67A3E">
            <w:pPr>
              <w:rPr>
                <w:b/>
              </w:rPr>
            </w:pPr>
            <w:r>
              <w:rPr>
                <w:b/>
              </w:rPr>
              <w:t>NWSC Infrastructure Support Group Manager</w:t>
            </w:r>
          </w:p>
          <w:p w14:paraId="58AE7A7D" w14:textId="77777777" w:rsidR="00FC1B80" w:rsidRDefault="00C67A3E">
            <w:pPr>
              <w:spacing w:before="120"/>
              <w:ind w:left="1426" w:hanging="1426"/>
            </w:pPr>
            <w:r>
              <w:t>Name:</w:t>
            </w:r>
            <w:r>
              <w:tab/>
              <w:t>Michael Kercher</w:t>
            </w:r>
          </w:p>
          <w:p w14:paraId="389DEAB2" w14:textId="77777777" w:rsidR="00FC1B80" w:rsidRDefault="00C67A3E">
            <w:pPr>
              <w:ind w:left="1422" w:hanging="1422"/>
            </w:pPr>
            <w:r>
              <w:t>Address:</w:t>
            </w:r>
            <w:r>
              <w:tab/>
              <w:t>NCAR Wyoming Supercomputing Center</w:t>
            </w:r>
          </w:p>
          <w:p w14:paraId="1D418DFA" w14:textId="77777777" w:rsidR="00FC1B80" w:rsidRDefault="00C67A3E">
            <w:pPr>
              <w:ind w:left="1422" w:hanging="1422"/>
            </w:pPr>
            <w:r>
              <w:tab/>
              <w:t>8120 Veta Drive</w:t>
            </w:r>
          </w:p>
          <w:p w14:paraId="76F06517" w14:textId="77777777" w:rsidR="00FC1B80" w:rsidRDefault="00C67A3E">
            <w:pPr>
              <w:ind w:left="1422" w:hanging="1422"/>
            </w:pPr>
            <w:r>
              <w:tab/>
              <w:t>Cheyenne, WY 82009</w:t>
            </w:r>
          </w:p>
          <w:p w14:paraId="7F63292D" w14:textId="77777777" w:rsidR="00FC1B80" w:rsidRDefault="00FC1B80">
            <w:pPr>
              <w:ind w:left="1422" w:hanging="1422"/>
            </w:pPr>
          </w:p>
          <w:p w14:paraId="1A2F8D13" w14:textId="77777777" w:rsidR="00FC1B80" w:rsidRDefault="00C67A3E">
            <w:pPr>
              <w:ind w:left="1422" w:hanging="1422"/>
            </w:pPr>
            <w:r>
              <w:t>Telephone:</w:t>
            </w:r>
            <w:r>
              <w:tab/>
              <w:t>307-996-4337</w:t>
            </w:r>
          </w:p>
          <w:p w14:paraId="2D43D0C5" w14:textId="77777777" w:rsidR="00FC1B80" w:rsidRDefault="00C67A3E">
            <w:pPr>
              <w:ind w:left="1422" w:hanging="1422"/>
            </w:pPr>
            <w:r>
              <w:t>Fax:</w:t>
            </w:r>
            <w:r>
              <w:tab/>
              <w:t>307-996-4302</w:t>
            </w:r>
          </w:p>
          <w:p w14:paraId="1DACD841" w14:textId="77777777" w:rsidR="00FC1B80" w:rsidRDefault="00C67A3E">
            <w:pPr>
              <w:ind w:left="1422" w:hanging="1422"/>
            </w:pPr>
            <w:r>
              <w:t>Email:</w:t>
            </w:r>
            <w:r>
              <w:tab/>
              <w:t>michaelk@ucar.edu</w:t>
            </w:r>
          </w:p>
          <w:p w14:paraId="0AF1026B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4611" w:type="dxa"/>
          </w:tcPr>
          <w:p w14:paraId="5AF67D50" w14:textId="77777777" w:rsidR="00FC1B80" w:rsidRDefault="00FC1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8"/>
                <w:szCs w:val="28"/>
              </w:rPr>
            </w:pPr>
          </w:p>
        </w:tc>
      </w:tr>
    </w:tbl>
    <w:p w14:paraId="4FB2A595" w14:textId="77777777" w:rsidR="00FC1B80" w:rsidRDefault="00FC1B8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sectPr w:rsidR="00FC1B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BB4CA" w14:textId="77777777" w:rsidR="004E2416" w:rsidRDefault="004E2416">
      <w:pPr>
        <w:spacing w:after="0" w:line="240" w:lineRule="auto"/>
      </w:pPr>
      <w:r>
        <w:separator/>
      </w:r>
    </w:p>
  </w:endnote>
  <w:endnote w:type="continuationSeparator" w:id="0">
    <w:p w14:paraId="794EDB94" w14:textId="77777777" w:rsidR="004E2416" w:rsidRDefault="004E24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Times New Roma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196D3" w14:textId="77777777" w:rsidR="00FC1B80" w:rsidRDefault="00C67A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F83EB2E" w14:textId="77777777" w:rsidR="00FC1B80" w:rsidRDefault="00FC1B8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5A650" w14:textId="3DBBD341" w:rsidR="00FC1B80" w:rsidRDefault="00C67A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>Page C-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45E75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57D61" w14:textId="77777777" w:rsidR="002F301B" w:rsidRDefault="002F30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7B56B" w14:textId="77777777" w:rsidR="004E2416" w:rsidRDefault="004E2416">
      <w:pPr>
        <w:spacing w:after="0" w:line="240" w:lineRule="auto"/>
      </w:pPr>
      <w:r>
        <w:separator/>
      </w:r>
    </w:p>
  </w:footnote>
  <w:footnote w:type="continuationSeparator" w:id="0">
    <w:p w14:paraId="1145E92D" w14:textId="77777777" w:rsidR="004E2416" w:rsidRDefault="004E24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A0E5F" w14:textId="77777777" w:rsidR="002F301B" w:rsidRDefault="002F30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1EDB4" w14:textId="05998B65" w:rsidR="00FC1B80" w:rsidRDefault="002F301B">
    <w:pPr>
      <w:jc w:val="right"/>
    </w:pPr>
    <w:r>
      <w:t>RFP000074 Attachment 4C</w:t>
    </w:r>
    <w:r w:rsidR="00677B5C">
      <w:t xml:space="preserve"> (v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FBD70" w14:textId="77777777" w:rsidR="002F301B" w:rsidRDefault="002F30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bM0NjcFIjNTAyUdpeDU4uLM/DyQAtNaAF+hbV0sAAAA"/>
  </w:docVars>
  <w:rsids>
    <w:rsidRoot w:val="00FC1B80"/>
    <w:rsid w:val="00045E75"/>
    <w:rsid w:val="0009652F"/>
    <w:rsid w:val="00112828"/>
    <w:rsid w:val="00162F35"/>
    <w:rsid w:val="00297869"/>
    <w:rsid w:val="002A760D"/>
    <w:rsid w:val="002F301B"/>
    <w:rsid w:val="003C1145"/>
    <w:rsid w:val="004E2416"/>
    <w:rsid w:val="004E2A21"/>
    <w:rsid w:val="00554C35"/>
    <w:rsid w:val="005C13FC"/>
    <w:rsid w:val="00652400"/>
    <w:rsid w:val="00677B5C"/>
    <w:rsid w:val="006B1B8F"/>
    <w:rsid w:val="006F0D56"/>
    <w:rsid w:val="007055E2"/>
    <w:rsid w:val="00766FF4"/>
    <w:rsid w:val="00775AEC"/>
    <w:rsid w:val="007A6A2F"/>
    <w:rsid w:val="007D77C8"/>
    <w:rsid w:val="007F25FE"/>
    <w:rsid w:val="008307EA"/>
    <w:rsid w:val="008D6425"/>
    <w:rsid w:val="009A1EA2"/>
    <w:rsid w:val="009C2D4F"/>
    <w:rsid w:val="00A62F29"/>
    <w:rsid w:val="00B64913"/>
    <w:rsid w:val="00BE003B"/>
    <w:rsid w:val="00C67A3E"/>
    <w:rsid w:val="00CF7951"/>
    <w:rsid w:val="00E94FAC"/>
    <w:rsid w:val="00F00C4F"/>
    <w:rsid w:val="00F66A42"/>
    <w:rsid w:val="00FA03E1"/>
    <w:rsid w:val="00FC1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5233A"/>
  <w15:docId w15:val="{FD4AF657-208B-4CBD-8B3E-F2A0BF91A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hd w:val="clear" w:color="auto" w:fill="E6E6E6"/>
      <w:spacing w:before="220" w:after="220"/>
      <w:ind w:firstLine="1080"/>
      <w:outlineLvl w:val="0"/>
    </w:pPr>
    <w:rPr>
      <w:rFonts w:ascii="Arial" w:eastAsia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2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F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49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9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9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91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66FF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F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5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5E2"/>
  </w:style>
  <w:style w:type="paragraph" w:styleId="Footer">
    <w:name w:val="footer"/>
    <w:basedOn w:val="Normal"/>
    <w:link w:val="FooterChar"/>
    <w:uiPriority w:val="99"/>
    <w:unhideWhenUsed/>
    <w:rsid w:val="00705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8</Words>
  <Characters>2027</Characters>
  <Application>Microsoft Office Word</Application>
  <DocSecurity>0</DocSecurity>
  <Lines>155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CAR/NCAR</Company>
  <LinksUpToDate>false</LinksUpToDate>
  <CharactersWithSpaces>22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AR</dc:creator>
  <cp:keywords/>
  <dc:description/>
  <cp:lastModifiedBy>UCAR</cp:lastModifiedBy>
  <cp:revision>6</cp:revision>
  <dcterms:created xsi:type="dcterms:W3CDTF">2020-03-30T16:05:00Z</dcterms:created>
  <dcterms:modified xsi:type="dcterms:W3CDTF">2020-03-31T18:44:00Z</dcterms:modified>
  <cp:category/>
</cp:coreProperties>
</file>